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32AA3" w14:textId="2AB6721A" w:rsidR="00747C93" w:rsidRPr="00990BEE" w:rsidRDefault="00747C93" w:rsidP="00747C93">
      <w:pPr>
        <w:widowControl w:val="0"/>
        <w:overflowPunct w:val="0"/>
        <w:autoSpaceDE w:val="0"/>
        <w:autoSpaceDN w:val="0"/>
        <w:adjustRightInd w:val="0"/>
        <w:jc w:val="right"/>
        <w:rPr>
          <w:sz w:val="24"/>
          <w:szCs w:val="24"/>
          <w:lang w:val="sr-Cyrl-CS"/>
        </w:rPr>
      </w:pPr>
      <w:r w:rsidRPr="00D603FC">
        <w:rPr>
          <w:sz w:val="24"/>
          <w:szCs w:val="24"/>
        </w:rPr>
        <w:t xml:space="preserve">Прилог </w:t>
      </w:r>
      <w:r w:rsidR="00990BEE">
        <w:rPr>
          <w:sz w:val="24"/>
          <w:szCs w:val="24"/>
          <w:lang w:val="sr-Cyrl-CS"/>
        </w:rPr>
        <w:t>2</w:t>
      </w:r>
    </w:p>
    <w:p w14:paraId="73B75846" w14:textId="77777777" w:rsidR="00747C93" w:rsidRPr="00D603FC" w:rsidRDefault="00747C93" w:rsidP="00747C93"/>
    <w:p w14:paraId="7D5291CC" w14:textId="77777777" w:rsidR="00747C93" w:rsidRPr="00D603FC" w:rsidRDefault="00747C93" w:rsidP="00747C93"/>
    <w:p w14:paraId="16CAAE40" w14:textId="59CD8DC8" w:rsidR="009520FF" w:rsidRPr="008C6980" w:rsidRDefault="00747C93" w:rsidP="00747C93">
      <w:pPr>
        <w:widowControl w:val="0"/>
        <w:overflowPunct w:val="0"/>
        <w:autoSpaceDE w:val="0"/>
        <w:autoSpaceDN w:val="0"/>
        <w:adjustRightInd w:val="0"/>
        <w:jc w:val="center"/>
        <w:rPr>
          <w:sz w:val="36"/>
          <w:szCs w:val="28"/>
        </w:rPr>
      </w:pPr>
      <w:r w:rsidRPr="00747C93">
        <w:rPr>
          <w:sz w:val="36"/>
          <w:szCs w:val="28"/>
        </w:rPr>
        <w:t xml:space="preserve">ПРОГРАМ </w:t>
      </w:r>
      <w:r w:rsidR="00001B0E" w:rsidRPr="00001B0E">
        <w:rPr>
          <w:sz w:val="36"/>
          <w:szCs w:val="28"/>
        </w:rPr>
        <w:t>ЕНЕРГЕТСКЕ САНАЦИЈЕ СТАМБЕНИХ ЗГРАДА, ПОРОДИЧНИХ КУЋА И СТАНОВА</w:t>
      </w:r>
    </w:p>
    <w:p w14:paraId="3F4173F4" w14:textId="511D9196" w:rsidR="00DF5D27" w:rsidRPr="002E709F" w:rsidRDefault="00DF5D27" w:rsidP="00747C93">
      <w:pPr>
        <w:widowControl w:val="0"/>
        <w:overflowPunct w:val="0"/>
        <w:autoSpaceDE w:val="0"/>
        <w:autoSpaceDN w:val="0"/>
        <w:adjustRightInd w:val="0"/>
        <w:jc w:val="center"/>
        <w:rPr>
          <w:sz w:val="36"/>
          <w:szCs w:val="28"/>
          <w:lang w:val="sr-Cyrl-CS"/>
        </w:rPr>
      </w:pPr>
      <w:r w:rsidRPr="008C6980">
        <w:rPr>
          <w:sz w:val="36"/>
          <w:szCs w:val="28"/>
        </w:rPr>
        <w:t>КОЈИ СПРОВОДЕ ЈЕДИНИЦЕ ЛОКАЛНЕ САМОУПРАВЕ</w:t>
      </w:r>
      <w:r w:rsidR="002E709F" w:rsidRPr="002E709F">
        <w:rPr>
          <w:sz w:val="36"/>
          <w:szCs w:val="28"/>
        </w:rPr>
        <w:t xml:space="preserve"> И ГРАДСКЕ ОПШТИНЕ</w:t>
      </w:r>
    </w:p>
    <w:p w14:paraId="2F3BF16F" w14:textId="77777777" w:rsidR="00B11AF6" w:rsidRPr="00640621" w:rsidRDefault="00B11AF6" w:rsidP="00B11AF6">
      <w:pPr>
        <w:tabs>
          <w:tab w:val="left" w:pos="1305"/>
          <w:tab w:val="left" w:pos="3115"/>
          <w:tab w:val="left" w:pos="9213"/>
          <w:tab w:val="left" w:pos="11757"/>
        </w:tabs>
        <w:rPr>
          <w:rFonts w:eastAsia="Times New Roman" w:cs="Times New Roman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747C93" w:rsidRPr="00747C93" w14:paraId="7E14C933" w14:textId="77777777" w:rsidTr="00B502A8">
        <w:trPr>
          <w:trHeight w:val="5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0903065" w14:textId="7608D229" w:rsidR="00747C93" w:rsidRPr="00772875" w:rsidRDefault="00142110" w:rsidP="00142110">
            <w:pPr>
              <w:rPr>
                <w:rFonts w:eastAsia="Times New Roman" w:cs="Times New Roman"/>
                <w:sz w:val="24"/>
                <w:szCs w:val="24"/>
                <w:lang w:val="sr-Cyrl-CS"/>
              </w:rPr>
            </w:pPr>
            <w:r>
              <w:rPr>
                <w:rFonts w:eastAsia="Times New Roman" w:cs="Times New Roman"/>
                <w:sz w:val="24"/>
                <w:szCs w:val="24"/>
                <w:lang w:val="sr-Cyrl-CS"/>
              </w:rPr>
              <w:t>Назив ј</w:t>
            </w:r>
            <w:r>
              <w:rPr>
                <w:rFonts w:eastAsia="Times New Roman" w:cs="Times New Roman"/>
                <w:sz w:val="24"/>
                <w:szCs w:val="24"/>
                <w:lang w:val="en-US"/>
              </w:rPr>
              <w:t>единице</w:t>
            </w:r>
            <w:r w:rsidR="00153A0E" w:rsidRPr="00153A0E">
              <w:rPr>
                <w:rFonts w:eastAsia="Times New Roman" w:cs="Times New Roman"/>
                <w:sz w:val="24"/>
                <w:szCs w:val="24"/>
                <w:lang w:val="en-US"/>
              </w:rPr>
              <w:t xml:space="preserve"> локалне самоуправе</w:t>
            </w:r>
            <w:r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или </w:t>
            </w:r>
            <w:r w:rsidR="00153A0E" w:rsidRPr="00153A0E">
              <w:rPr>
                <w:rFonts w:eastAsia="Times New Roman" w:cs="Times New Roman"/>
                <w:sz w:val="24"/>
                <w:szCs w:val="24"/>
                <w:lang w:val="en-US"/>
              </w:rPr>
              <w:t>градске општине</w:t>
            </w:r>
            <w:r w:rsidR="00772875">
              <w:rPr>
                <w:rFonts w:eastAsia="Times New Roman" w:cs="Times New Roman"/>
                <w:sz w:val="24"/>
                <w:szCs w:val="24"/>
                <w:lang w:val="sr-Cyrl-CS"/>
              </w:rPr>
              <w:t xml:space="preserve"> (у даљем тексту: ЈЛС)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9D5D66" w14:textId="77777777" w:rsidR="00747C93" w:rsidRPr="00747C93" w:rsidRDefault="00747C93" w:rsidP="00747C93">
            <w:pPr>
              <w:jc w:val="both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  <w:tr w:rsidR="00747C93" w:rsidRPr="00747C93" w14:paraId="579D9123" w14:textId="77777777" w:rsidTr="00B502A8">
        <w:trPr>
          <w:trHeight w:val="5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E779DBD" w14:textId="77777777" w:rsidR="00747C93" w:rsidRPr="00747C93" w:rsidRDefault="00747C93" w:rsidP="00747C93">
            <w:pPr>
              <w:jc w:val="both"/>
              <w:rPr>
                <w:rFonts w:eastAsia="Times New Roman" w:cs="Times New Roman"/>
                <w:sz w:val="24"/>
                <w:szCs w:val="24"/>
                <w:lang w:val="sr-Cyrl-CS"/>
              </w:rPr>
            </w:pPr>
            <w:r w:rsidRPr="00747C93">
              <w:rPr>
                <w:rFonts w:eastAsia="Times New Roman" w:cs="Times New Roman"/>
                <w:lang w:val="sr-Cyrl-CS" w:eastAsia="sr-Latn-RS"/>
              </w:rPr>
              <w:t>Округ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B515F" w14:textId="77777777" w:rsidR="00747C93" w:rsidRPr="00747C93" w:rsidRDefault="00747C93" w:rsidP="00747C93">
            <w:pPr>
              <w:jc w:val="both"/>
              <w:rPr>
                <w:rFonts w:eastAsia="Times New Roman" w:cs="Times New Roman"/>
                <w:color w:val="000000"/>
                <w:lang w:val="sr-Cyrl-CS" w:eastAsia="sr-Latn-RS"/>
              </w:rPr>
            </w:pPr>
          </w:p>
        </w:tc>
      </w:tr>
    </w:tbl>
    <w:p w14:paraId="74A28459" w14:textId="77777777" w:rsidR="00B11AF6" w:rsidRPr="00640621" w:rsidRDefault="00B11AF6" w:rsidP="006E0985">
      <w:pPr>
        <w:rPr>
          <w:rFonts w:eastAsia="Times New Roman" w:cs="Times New Roman"/>
          <w:sz w:val="24"/>
          <w:szCs w:val="24"/>
          <w:lang w:eastAsia="sr-Latn-RS"/>
        </w:rPr>
      </w:pPr>
    </w:p>
    <w:tbl>
      <w:tblPr>
        <w:tblW w:w="52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640"/>
        <w:gridCol w:w="2162"/>
        <w:gridCol w:w="213"/>
        <w:gridCol w:w="213"/>
        <w:gridCol w:w="213"/>
        <w:gridCol w:w="225"/>
        <w:gridCol w:w="215"/>
        <w:gridCol w:w="214"/>
        <w:gridCol w:w="214"/>
        <w:gridCol w:w="218"/>
        <w:gridCol w:w="214"/>
        <w:gridCol w:w="214"/>
        <w:gridCol w:w="214"/>
        <w:gridCol w:w="220"/>
        <w:gridCol w:w="214"/>
        <w:gridCol w:w="214"/>
        <w:gridCol w:w="214"/>
        <w:gridCol w:w="220"/>
        <w:gridCol w:w="214"/>
        <w:gridCol w:w="214"/>
        <w:gridCol w:w="214"/>
        <w:gridCol w:w="220"/>
        <w:gridCol w:w="214"/>
        <w:gridCol w:w="214"/>
        <w:gridCol w:w="214"/>
        <w:gridCol w:w="220"/>
        <w:gridCol w:w="214"/>
        <w:gridCol w:w="214"/>
        <w:gridCol w:w="214"/>
        <w:gridCol w:w="214"/>
        <w:gridCol w:w="12"/>
        <w:gridCol w:w="214"/>
        <w:gridCol w:w="214"/>
        <w:gridCol w:w="214"/>
        <w:gridCol w:w="241"/>
        <w:gridCol w:w="241"/>
        <w:gridCol w:w="235"/>
      </w:tblGrid>
      <w:tr w:rsidR="008C5680" w:rsidRPr="00640621" w14:paraId="46C2BCE5" w14:textId="77777777" w:rsidTr="00142110">
        <w:tc>
          <w:tcPr>
            <w:tcW w:w="313" w:type="pct"/>
            <w:shd w:val="clear" w:color="auto" w:fill="D9D9D9" w:themeFill="background1" w:themeFillShade="D9"/>
          </w:tcPr>
          <w:p w14:paraId="277CC054" w14:textId="67D8D61C" w:rsidR="008C5680" w:rsidRPr="00640621" w:rsidRDefault="00747C93" w:rsidP="00137473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397599">
              <w:rPr>
                <w:rFonts w:eastAsia="Times New Roman" w:cs="Times New Roman"/>
                <w:sz w:val="24"/>
                <w:szCs w:val="24"/>
                <w:lang w:eastAsia="sr-Latn-RS"/>
              </w:rPr>
              <w:t>1</w:t>
            </w:r>
            <w:r w:rsidR="008C5680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1.</w:t>
            </w:r>
          </w:p>
        </w:tc>
        <w:tc>
          <w:tcPr>
            <w:tcW w:w="4687" w:type="pct"/>
            <w:gridSpan w:val="36"/>
            <w:shd w:val="clear" w:color="auto" w:fill="D9D9D9" w:themeFill="background1" w:themeFillShade="D9"/>
          </w:tcPr>
          <w:p w14:paraId="0F979F30" w14:textId="5352BF50" w:rsidR="008C5680" w:rsidRPr="00153A0E" w:rsidRDefault="004D2401" w:rsidP="00001B0E">
            <w:pPr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</w:pPr>
            <w:r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Циљ Програма</w:t>
            </w:r>
            <w:r w:rsidR="00397599" w:rsidRPr="00397599">
              <w:rPr>
                <w:rFonts w:eastAsia="Times New Roman" w:cs="Times New Roman"/>
                <w:sz w:val="24"/>
                <w:szCs w:val="24"/>
                <w:lang w:eastAsia="sr-Latn-RS"/>
              </w:rPr>
              <w:t xml:space="preserve"> </w:t>
            </w:r>
            <w:r w:rsidR="00397599" w:rsidRPr="00EF57E0">
              <w:rPr>
                <w:rFonts w:eastAsia="Times New Roman" w:cs="Times New Roman"/>
                <w:sz w:val="24"/>
                <w:szCs w:val="24"/>
                <w:lang w:eastAsia="sr-Latn-RS"/>
              </w:rPr>
              <w:t>енергетске санације</w:t>
            </w:r>
          </w:p>
        </w:tc>
      </w:tr>
      <w:tr w:rsidR="008C5680" w:rsidRPr="00640621" w14:paraId="676BA0E7" w14:textId="77777777" w:rsidTr="003A7929">
        <w:tc>
          <w:tcPr>
            <w:tcW w:w="5000" w:type="pct"/>
            <w:gridSpan w:val="37"/>
            <w:shd w:val="clear" w:color="auto" w:fill="auto"/>
          </w:tcPr>
          <w:p w14:paraId="2E5A1C99" w14:textId="77777777" w:rsidR="00327777" w:rsidRPr="00397599" w:rsidRDefault="00327777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322C4A48" w14:textId="3F718642" w:rsidR="00BD1C62" w:rsidRPr="00397599" w:rsidRDefault="00BD1C62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01386E5E" w14:textId="6CEEBE33" w:rsidR="009F6BBB" w:rsidRPr="00397599" w:rsidRDefault="009F6BBB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1E039142" w14:textId="09E85132" w:rsidR="009F6BBB" w:rsidRPr="00397599" w:rsidRDefault="009F6BBB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307F91D4" w14:textId="290A415E" w:rsidR="009F6BBB" w:rsidRPr="00397599" w:rsidRDefault="009F6BBB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097A7457" w14:textId="39CDE222" w:rsidR="009F6BBB" w:rsidRPr="00397599" w:rsidRDefault="009F6BBB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2A68F27E" w14:textId="77777777" w:rsidR="009F6BBB" w:rsidRPr="00397599" w:rsidRDefault="009F6BBB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  <w:p w14:paraId="70F44E45" w14:textId="5EE92B3A" w:rsidR="00515353" w:rsidRPr="00397599" w:rsidRDefault="00515353" w:rsidP="00B20CB9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</w:p>
        </w:tc>
      </w:tr>
      <w:tr w:rsidR="00515353" w:rsidRPr="00640621" w14:paraId="22115DBA" w14:textId="77777777" w:rsidTr="00142110">
        <w:tc>
          <w:tcPr>
            <w:tcW w:w="313" w:type="pct"/>
            <w:shd w:val="clear" w:color="auto" w:fill="DBDBDB" w:themeFill="accent3" w:themeFillTint="66"/>
          </w:tcPr>
          <w:p w14:paraId="08084AA4" w14:textId="1E437ED7" w:rsidR="00515353" w:rsidRPr="00640621" w:rsidRDefault="00747C93" w:rsidP="00153A0E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Latn-CS" w:eastAsia="sr-Latn-RS"/>
              </w:rPr>
              <w:t>1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  <w:r w:rsidR="00153A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2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</w:p>
        </w:tc>
        <w:tc>
          <w:tcPr>
            <w:tcW w:w="4687" w:type="pct"/>
            <w:gridSpan w:val="36"/>
            <w:shd w:val="clear" w:color="auto" w:fill="DBDBDB" w:themeFill="accent3" w:themeFillTint="66"/>
          </w:tcPr>
          <w:p w14:paraId="412420F6" w14:textId="150E34C5" w:rsidR="00515353" w:rsidRPr="00640621" w:rsidRDefault="00515353" w:rsidP="00DA5BFF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640621">
              <w:rPr>
                <w:sz w:val="24"/>
                <w:szCs w:val="24"/>
              </w:rPr>
              <w:t>Очекиван</w:t>
            </w:r>
            <w:r w:rsidR="001E3ADF" w:rsidRPr="00640621">
              <w:rPr>
                <w:sz w:val="24"/>
                <w:szCs w:val="24"/>
              </w:rPr>
              <w:t>а</w:t>
            </w:r>
            <w:r w:rsidRPr="00640621">
              <w:rPr>
                <w:sz w:val="24"/>
                <w:szCs w:val="24"/>
              </w:rPr>
              <w:t xml:space="preserve"> уштед</w:t>
            </w:r>
            <w:r w:rsidR="001E3ADF" w:rsidRPr="00640621">
              <w:rPr>
                <w:sz w:val="24"/>
                <w:szCs w:val="24"/>
              </w:rPr>
              <w:t>а</w:t>
            </w:r>
            <w:r w:rsidRPr="00640621">
              <w:rPr>
                <w:sz w:val="24"/>
                <w:szCs w:val="24"/>
              </w:rPr>
              <w:t xml:space="preserve"> енергије и смањење емисије гасова са ефектом стаклене баште</w:t>
            </w:r>
          </w:p>
        </w:tc>
      </w:tr>
      <w:tr w:rsidR="00515353" w:rsidRPr="00640621" w14:paraId="1C65C458" w14:textId="77777777" w:rsidTr="003A7929">
        <w:tc>
          <w:tcPr>
            <w:tcW w:w="5000" w:type="pct"/>
            <w:gridSpan w:val="37"/>
            <w:shd w:val="clear" w:color="auto" w:fill="auto"/>
          </w:tcPr>
          <w:p w14:paraId="0F4572AD" w14:textId="77777777" w:rsidR="00515353" w:rsidRPr="00640621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64D22F9" w14:textId="77777777" w:rsidR="00515353" w:rsidRPr="00640621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4093D228" w14:textId="77777777" w:rsidR="00153A0E" w:rsidRPr="00640621" w:rsidRDefault="00153A0E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54925053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93E39CD" w14:textId="44D49590" w:rsidR="00515353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2A7A9260" w14:textId="77777777" w:rsidR="00725C6C" w:rsidRPr="00640621" w:rsidRDefault="00725C6C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633C53BF" w14:textId="77777777" w:rsidR="00515353" w:rsidRPr="00640621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515353" w:rsidRPr="00640621" w14:paraId="1B754037" w14:textId="77777777" w:rsidTr="00142110">
        <w:tc>
          <w:tcPr>
            <w:tcW w:w="313" w:type="pct"/>
            <w:shd w:val="clear" w:color="auto" w:fill="D9D9D9" w:themeFill="background1" w:themeFillShade="D9"/>
          </w:tcPr>
          <w:p w14:paraId="34AD7267" w14:textId="425F8481" w:rsidR="00515353" w:rsidRPr="00640621" w:rsidRDefault="00747C93" w:rsidP="00153A0E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Latn-CS" w:eastAsia="sr-Latn-RS"/>
              </w:rPr>
              <w:t>1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  <w:r w:rsidR="00153A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3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</w:p>
        </w:tc>
        <w:tc>
          <w:tcPr>
            <w:tcW w:w="4687" w:type="pct"/>
            <w:gridSpan w:val="36"/>
            <w:shd w:val="clear" w:color="auto" w:fill="D9D9D9" w:themeFill="background1" w:themeFillShade="D9"/>
          </w:tcPr>
          <w:p w14:paraId="7D0A9EA6" w14:textId="03529299" w:rsidR="00515353" w:rsidRPr="00640621" w:rsidRDefault="00515353" w:rsidP="00DA5BFF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Попис планираних активности</w:t>
            </w:r>
          </w:p>
        </w:tc>
      </w:tr>
      <w:tr w:rsidR="00515353" w:rsidRPr="00640621" w14:paraId="523C91DA" w14:textId="77777777" w:rsidTr="003A7929">
        <w:tc>
          <w:tcPr>
            <w:tcW w:w="5000" w:type="pct"/>
            <w:gridSpan w:val="37"/>
            <w:shd w:val="clear" w:color="auto" w:fill="auto"/>
          </w:tcPr>
          <w:p w14:paraId="7C2D45D5" w14:textId="77777777" w:rsidR="00515353" w:rsidRPr="00640621" w:rsidRDefault="00515353" w:rsidP="00DA5BFF">
            <w:pPr>
              <w:rPr>
                <w:rFonts w:eastAsia="Times New Roman" w:cs="Times New Roman"/>
                <w:lang w:eastAsia="sr-Latn-RS"/>
              </w:rPr>
            </w:pPr>
          </w:p>
          <w:p w14:paraId="6FDD03FF" w14:textId="0F2E9FB4" w:rsidR="00515353" w:rsidRPr="00640621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5AD7B292" w14:textId="1F7AA345" w:rsidR="00DA5BFF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3ED643F1" w14:textId="3CF93F08" w:rsidR="00153A0E" w:rsidRDefault="00153A0E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40F3DE83" w14:textId="66AC21CD" w:rsidR="00153A0E" w:rsidRDefault="00153A0E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499A9FC" w14:textId="77777777" w:rsidR="00153A0E" w:rsidRPr="00640621" w:rsidRDefault="00153A0E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FA56C77" w14:textId="083F0E3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611068E" w14:textId="063566BB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49B2D233" w14:textId="6C36C631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0C5E3393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0CEF4527" w14:textId="77777777" w:rsidR="00515353" w:rsidRPr="00640621" w:rsidRDefault="00515353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515353" w:rsidRPr="00640621" w14:paraId="48CF15B3" w14:textId="77777777" w:rsidTr="00142110">
        <w:tc>
          <w:tcPr>
            <w:tcW w:w="313" w:type="pct"/>
            <w:shd w:val="clear" w:color="auto" w:fill="DBDBDB" w:themeFill="accent3" w:themeFillTint="66"/>
          </w:tcPr>
          <w:p w14:paraId="78B44A3C" w14:textId="15DA6A72" w:rsidR="00515353" w:rsidRPr="00640621" w:rsidRDefault="00747C93" w:rsidP="00DA5BFF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Latn-CS" w:eastAsia="sr-Latn-RS"/>
              </w:rPr>
              <w:t>1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  <w:r w:rsidR="00153A0E">
              <w:rPr>
                <w:rFonts w:eastAsia="Times New Roman" w:cs="Times New Roman"/>
                <w:sz w:val="24"/>
                <w:szCs w:val="24"/>
                <w:lang w:eastAsia="sr-Latn-RS"/>
              </w:rPr>
              <w:t>4</w:t>
            </w:r>
            <w:r w:rsidR="00515353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</w:p>
        </w:tc>
        <w:tc>
          <w:tcPr>
            <w:tcW w:w="4687" w:type="pct"/>
            <w:gridSpan w:val="36"/>
            <w:shd w:val="clear" w:color="auto" w:fill="DBDBDB" w:themeFill="accent3" w:themeFillTint="66"/>
          </w:tcPr>
          <w:p w14:paraId="3790CB2C" w14:textId="35D5714A" w:rsidR="00515353" w:rsidRPr="00640621" w:rsidRDefault="00DA5BFF" w:rsidP="00DA5BFF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640621">
              <w:rPr>
                <w:sz w:val="24"/>
                <w:szCs w:val="24"/>
              </w:rPr>
              <w:t>Планирана динамика реализације активности</w:t>
            </w:r>
          </w:p>
        </w:tc>
      </w:tr>
      <w:tr w:rsidR="00DA5BFF" w:rsidRPr="00640621" w14:paraId="3DC84F9B" w14:textId="77777777" w:rsidTr="00142110">
        <w:tc>
          <w:tcPr>
            <w:tcW w:w="1372" w:type="pct"/>
            <w:gridSpan w:val="2"/>
            <w:vMerge w:val="restart"/>
            <w:shd w:val="clear" w:color="auto" w:fill="auto"/>
            <w:vAlign w:val="center"/>
          </w:tcPr>
          <w:p w14:paraId="72B38588" w14:textId="25B509F0" w:rsidR="00DA5BFF" w:rsidRPr="00640621" w:rsidRDefault="00DA5BFF" w:rsidP="00DA5BFF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640621">
              <w:rPr>
                <w:rFonts w:eastAsia="Times New Roman" w:cs="Times New Roman"/>
                <w:color w:val="000000"/>
                <w:lang w:eastAsia="sr-Latn-RS"/>
              </w:rPr>
              <w:t>Назив активности</w:t>
            </w:r>
          </w:p>
        </w:tc>
        <w:tc>
          <w:tcPr>
            <w:tcW w:w="3628" w:type="pct"/>
            <w:gridSpan w:val="35"/>
            <w:shd w:val="clear" w:color="auto" w:fill="auto"/>
            <w:vAlign w:val="center"/>
          </w:tcPr>
          <w:p w14:paraId="1C888E50" w14:textId="073C6DC4" w:rsidR="00DA5BFF" w:rsidRPr="00640621" w:rsidRDefault="00DA5BFF" w:rsidP="00001B0E">
            <w:pPr>
              <w:jc w:val="center"/>
              <w:rPr>
                <w:rFonts w:eastAsia="Times New Roman" w:cs="Times New Roman"/>
                <w:color w:val="000000"/>
                <w:lang w:eastAsia="sr-Latn-RS"/>
              </w:rPr>
            </w:pPr>
            <w:r w:rsidRPr="00640621">
              <w:rPr>
                <w:rFonts w:eastAsia="Times New Roman" w:cs="Times New Roman"/>
                <w:color w:val="000000"/>
                <w:lang w:eastAsia="sr-Latn-RS"/>
              </w:rPr>
              <w:t>Месеци у 202</w:t>
            </w:r>
            <w:r w:rsidR="00001B0E">
              <w:rPr>
                <w:rFonts w:eastAsia="Times New Roman" w:cs="Times New Roman"/>
                <w:color w:val="000000"/>
                <w:lang w:val="sr-Cyrl-CS" w:eastAsia="sr-Latn-RS"/>
              </w:rPr>
              <w:t>2</w:t>
            </w:r>
            <w:r w:rsidRPr="00640621">
              <w:rPr>
                <w:rFonts w:eastAsia="Times New Roman" w:cs="Times New Roman"/>
                <w:color w:val="000000"/>
                <w:lang w:eastAsia="sr-Latn-RS"/>
              </w:rPr>
              <w:t>. години</w:t>
            </w:r>
          </w:p>
        </w:tc>
      </w:tr>
      <w:tr w:rsidR="00DA5BFF" w:rsidRPr="00640621" w14:paraId="467362A3" w14:textId="77777777" w:rsidTr="00142110">
        <w:tc>
          <w:tcPr>
            <w:tcW w:w="1372" w:type="pct"/>
            <w:gridSpan w:val="2"/>
            <w:vMerge/>
            <w:shd w:val="clear" w:color="auto" w:fill="auto"/>
            <w:vAlign w:val="center"/>
          </w:tcPr>
          <w:p w14:paraId="1E95473F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5FDAFB6D" w14:textId="66B1F905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Апр</w:t>
            </w: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6EEC5FA2" w14:textId="6C9B5A4F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Мај</w:t>
            </w: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7D1DBE49" w14:textId="7FEE771E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Јун</w:t>
            </w: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791A0135" w14:textId="475F89CE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Јул</w:t>
            </w: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75AD56D8" w14:textId="1DFD59C7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Авг</w:t>
            </w:r>
          </w:p>
        </w:tc>
        <w:tc>
          <w:tcPr>
            <w:tcW w:w="422" w:type="pct"/>
            <w:gridSpan w:val="4"/>
            <w:shd w:val="clear" w:color="auto" w:fill="auto"/>
            <w:vAlign w:val="center"/>
          </w:tcPr>
          <w:p w14:paraId="15E9A1C5" w14:textId="0D08264C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Сеп</w:t>
            </w:r>
          </w:p>
        </w:tc>
        <w:tc>
          <w:tcPr>
            <w:tcW w:w="425" w:type="pct"/>
            <w:gridSpan w:val="5"/>
            <w:shd w:val="clear" w:color="auto" w:fill="auto"/>
            <w:vAlign w:val="center"/>
          </w:tcPr>
          <w:p w14:paraId="3EEFBB70" w14:textId="47F5B79E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>Окт</w:t>
            </w:r>
          </w:p>
        </w:tc>
        <w:tc>
          <w:tcPr>
            <w:tcW w:w="668" w:type="pct"/>
            <w:gridSpan w:val="6"/>
            <w:shd w:val="clear" w:color="auto" w:fill="auto"/>
            <w:vAlign w:val="center"/>
          </w:tcPr>
          <w:p w14:paraId="0DF68C5C" w14:textId="5528626D" w:rsidR="00DA5BFF" w:rsidRPr="00142110" w:rsidRDefault="00142110" w:rsidP="00DA5BFF">
            <w:pPr>
              <w:jc w:val="center"/>
              <w:rPr>
                <w:rFonts w:eastAsia="Times New Roman" w:cs="Times New Roman"/>
                <w:color w:val="000000"/>
                <w:lang w:val="sr-Cyrl-CS" w:eastAsia="sr-Latn-RS"/>
              </w:rPr>
            </w:pPr>
            <w:r>
              <w:rPr>
                <w:rFonts w:eastAsia="Times New Roman" w:cs="Times New Roman"/>
                <w:color w:val="000000"/>
                <w:lang w:val="sr-Cyrl-CS" w:eastAsia="sr-Latn-RS"/>
              </w:rPr>
              <w:t xml:space="preserve">Нов </w:t>
            </w:r>
          </w:p>
        </w:tc>
      </w:tr>
      <w:tr w:rsidR="00142110" w:rsidRPr="00640621" w14:paraId="59F845F8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539BF06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31CF07E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E6E248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27BDDB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2062ED40" w14:textId="26980A4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86E139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1F33AD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B25048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0E346275" w14:textId="75221AE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7E5173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AB77F6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C9E782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AB1CA72" w14:textId="5ADF69A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2AC9BF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2E7FF3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9379CF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1B023C5" w14:textId="5357999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17D2CB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A28DC4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C97059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D592AC9" w14:textId="78787DC0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606C90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D5B6A2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704857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0CB4247" w14:textId="6CC4694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CA9D09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9B4DE7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C672F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30BA6ECB" w14:textId="30D5299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007D3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BD0B32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76730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795E9F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D3D0C6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B3922C8" w14:textId="69B6743B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169E826F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2B80CC5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72B50B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23C437A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3998AE5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3165AFF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51CD84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EA1AFB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BDF322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3C95171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A34A9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9711AA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197C4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3C154F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E5187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1E76DE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713D3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1466D8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5E59CC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4BB6C7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53D98E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71FB72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6C30A5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70B95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843E7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A5D239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22C035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D89217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D655B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69A2DB6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7C8699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E88B2C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D3E869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2204D2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C3C8B3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2BDCE42" w14:textId="34DDF582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4269A1B2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59FEA89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996F25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EDBB7A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E20E5B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2F19A73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3023D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FDB166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2F6D1C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1DA4B8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E8F850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2EE5BD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D46373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9C06F2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675EE6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547FC8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5B06EE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C9CAC2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18437A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577DB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F7DFDD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F7F00D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64FD74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00287D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C226D7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FCF568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038995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5FA64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E7BAFF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0A196D7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C8961E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D7E5F9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426214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45BB13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CA9B05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5D7C9E9" w14:textId="26F15BCE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07FCC2DD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696D106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81AA74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190AF5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36A3F7F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4B6DC57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D3DE35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474A6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BFE74C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6BD235C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A66048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C7DAC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C1FC46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9BE764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ACCCAA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D8827D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B6E1B0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A0FE24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6814C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9F3155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D85FFF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8B9BFB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8FD65D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C38BB1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76DBD2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7FED85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6BF350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0627E8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D9CB5D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5FF9E1A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052FAB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69350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123C1E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A62FB9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25AF83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23D39B62" w14:textId="7BB503E2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44C0F1DC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24A129E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820F2F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315101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A165A6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55D1C249" w14:textId="57AE6336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9FFCB6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529F1E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531DE1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6B1740E9" w14:textId="07D2B89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A7A5A7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2ECDDA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3FFE42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622150A" w14:textId="53F50980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C50956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80CDB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5FAC0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48E1E24" w14:textId="67914D5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FDB001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F9ECB9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9F649C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B270825" w14:textId="32486F1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2A204B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C9A849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EDC841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3704EB5" w14:textId="28384B00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E0934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27F3B2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60DF74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5688325F" w14:textId="553BC42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75FAA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01D79D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5D8D8A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50E15C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8673DA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2013E54" w14:textId="669F370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25061DC7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390B5A7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F70174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3A3A7EF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7125F17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039B57E3" w14:textId="27046A5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C1411C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FC0BF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63CD9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9875735" w14:textId="35E34D2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2B29A3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8D2C20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86ACAD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82991DA" w14:textId="4EFBF35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CC2483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45978F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7836A4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DCD2CF0" w14:textId="2C282FE6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A8D2CD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4FEC4C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CCF930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341DDBC" w14:textId="61126A8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333050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7555E7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1161BE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0E45A61" w14:textId="4D341C6B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BC4B1E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3E92D4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379DDB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736BEFFC" w14:textId="171E2D8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14EAA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B7AFB1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7FF3C7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94EA72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96F1C5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EE291F5" w14:textId="64FFEDB2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266D45AA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76B1107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2FC64D3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58CAF1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126C29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01D28A45" w14:textId="50AD9F5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AF7749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24121D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7BB421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050F1A1D" w14:textId="7C44803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075B63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EDB0EC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4D1C84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F6981FC" w14:textId="11A92178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96BAA9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27C76C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BE5061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DAC7AE6" w14:textId="308780F9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7BBEC4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F63850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7F4454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CF3BCC1" w14:textId="4AECC12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CDD303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C8F69C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4D9A8F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D9D2FA1" w14:textId="157CB94B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7600A2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A7219B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651470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6238DC19" w14:textId="0E07AC0C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095E08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0D469C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FE9AD2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A46038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B025EE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A609628" w14:textId="01CF56E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72866CC9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4916490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02EBB5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BD4F3C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398317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76FC42D8" w14:textId="7236ECF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B6EC5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49527A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91E58E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469D463D" w14:textId="548AED1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AC4C3A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991AF4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4FF4FE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A9C700C" w14:textId="64DA6E42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B1DF2E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FB484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10FA70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E8346AF" w14:textId="44667ED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78612F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D93817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D9F73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D3BAEF9" w14:textId="22A6793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3BE672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  <w:bookmarkStart w:id="0" w:name="_GoBack"/>
            <w:bookmarkEnd w:id="0"/>
          </w:p>
        </w:tc>
        <w:tc>
          <w:tcPr>
            <w:tcW w:w="105" w:type="pct"/>
            <w:shd w:val="clear" w:color="auto" w:fill="auto"/>
            <w:vAlign w:val="center"/>
          </w:tcPr>
          <w:p w14:paraId="0A872BE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EAB879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5B442A0" w14:textId="5FDF474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F7722B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87CAF4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25C67D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2F6CC87F" w14:textId="6D9DF2C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81DCA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FA763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994FDE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96C2D4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612FF0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B5477D7" w14:textId="78596B09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2C7C7D26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06CC5DF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93DCA1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27E836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A842FA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4C260C9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ABCE5C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BC8BC1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EE5B22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1CF0415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807387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0D035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470F7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F28BAF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899902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3C6D9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7459EA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4E5957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6A2B8D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B98D63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15E968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4C0B86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06EB2E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1D1912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FBA1AC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1A0F73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738CD0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91F3E1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9D03E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8AC1DD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1E02C33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B07C83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499629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30B19B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0BE5577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2B671424" w14:textId="70DD40C8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6A3925DE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3ED9ED0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965FCC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8A0429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726F62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5CBD9CC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133F54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1566C9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B9143D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2EE528C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859928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F5684F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5385F6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EB10AE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8FBE58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2A1734B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D0B26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F58EF1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1D81AE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A8C382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0528BC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9C83A4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171E8AD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9F817F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DBCB79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BDB4F8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785DE2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5A96E2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FF3365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788A9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5B69744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79FD00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8FD0B9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54229B9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EB7810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2EB17DF0" w14:textId="2FC5D900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412CC655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2D6EB30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AD602C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F358F3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4C3312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5F4183A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F64796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C9164A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CFB348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6B1DD62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2AD7FE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510330F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983893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633B06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802A2A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826AE99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F04D37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731325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5649FE7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0571D2A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906893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ACB866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CEF3FAE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16AED9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28E18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16058E0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3E4DA2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9352BE5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7E1ED8C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162E946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7A9C255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350EDF1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2C51C1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58D01E03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31C4D14" w14:textId="77777777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ED309D3" w14:textId="456F45A8" w:rsidR="00142110" w:rsidRPr="00640621" w:rsidRDefault="00142110" w:rsidP="0084722E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2E5A89B5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2A085AA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B161D9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A7B1E7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04CED4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1D896C7E" w14:textId="61440F9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D57EE9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16898A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4B5264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3C13D260" w14:textId="42DF58A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E47716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5D61E5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257942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F7A73FB" w14:textId="521DDA2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D17BD8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2CE485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EB943B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7C04C7B" w14:textId="2D78C48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95799F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0BA1DD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F170EF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74304E5" w14:textId="6015A49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7E73BB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CEB9C4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5D60DE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11F828F" w14:textId="09283E3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E50775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FFFC98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2E245D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40E078B9" w14:textId="4C10747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D149BD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AC16D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6F63B9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2F3ACF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9405E5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E8423B3" w14:textId="0E4973FF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7E9C8EFE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6261AC0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98FE3F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70289B7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0E2362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5810BEF6" w14:textId="5B77449B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DFF54A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75F3FB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C1C406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157AD556" w14:textId="5A3E95A2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00475F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62F5BA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1DCE3D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4570249" w14:textId="6FFEE0D6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138531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D9197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BB297D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8FF6D48" w14:textId="55EE4776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75ECB0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9EA28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2CD111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A1036ED" w14:textId="58A32F6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EBCBEE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9F3663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9A48FA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1B17FEC9" w14:textId="0FBE332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7C3B7D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A6FF3A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E2BA4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029632F3" w14:textId="265075CB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BBD263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271299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552C2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640275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263304B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572D4428" w14:textId="37E0CDB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4A9756C1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57269CA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0B68C82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DD3E45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4EB21A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7F54D8EE" w14:textId="5251139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611DE6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68E702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170AA3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751324FC" w14:textId="7ACA184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7D22AE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4C5E14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6601B2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A7EC191" w14:textId="45E4DBD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8F60E5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291B3C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AAB3A7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BD4D8C6" w14:textId="2C50F5E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1DC308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73EA50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94DCC4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F8D22EE" w14:textId="69183CAA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FC212C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356FB5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F40DB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482002B" w14:textId="53C676A2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9D4F54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9D285A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C5F125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4A4D4730" w14:textId="64E3FFB0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3B835D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CF5476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8C00D6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A08DB8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0DBB5F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11B0E6EA" w14:textId="7B50E908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5E57EECE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2AE8095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6DAC1D6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7EEFD6C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521031B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22BB7001" w14:textId="205811B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6C4899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CE02DB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F47A67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0BC49395" w14:textId="3D9E8E4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F0ADA3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625AE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E46317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F5E7DF8" w14:textId="16FF6678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6DFC13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104859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585E28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37134778" w14:textId="096D72F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F2947F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DB9D77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D8B03A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9A99F28" w14:textId="5F00DCF3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EF07B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309130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2D1D3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B4BB631" w14:textId="454B259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1E051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0B55CE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8BAE4A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22996EF6" w14:textId="277B3E9E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FFAB1F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F89870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A0CEF0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E116D3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3D97958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342A244" w14:textId="1733ECD5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0B96D511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5646A8A1" w14:textId="746C20CF" w:rsidR="00142110" w:rsidRPr="00640621" w:rsidRDefault="00142110" w:rsidP="00DA5BFF">
            <w:pPr>
              <w:rPr>
                <w:rFonts w:eastAsia="Times New Roman" w:cs="Times New Roman"/>
                <w:i/>
                <w:iCs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3A8B791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13B1D37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2809F06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6FBFF98F" w14:textId="43915C3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27031C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532678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9BA5D6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32D5D152" w14:textId="2048C31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C8F17C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890B6B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2BD660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4FCBFFB2" w14:textId="2EC527A8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9785E0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9BCD25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BDE4799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01D1F63" w14:textId="3BE70A06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54657C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6A1BC7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5C70468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5849FCFE" w14:textId="33483C84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C9179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F9B812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BB5B77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297B88EC" w14:textId="7F96E481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647A01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4D4960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8D3D7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034087C0" w14:textId="2144C509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F19922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09B82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6EA173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58DE531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6425BF9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5DA48533" w14:textId="098BF262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142110" w:rsidRPr="00640621" w14:paraId="7C97199F" w14:textId="77777777" w:rsidTr="00142110">
        <w:tc>
          <w:tcPr>
            <w:tcW w:w="1372" w:type="pct"/>
            <w:gridSpan w:val="2"/>
            <w:shd w:val="clear" w:color="auto" w:fill="auto"/>
            <w:vAlign w:val="center"/>
          </w:tcPr>
          <w:p w14:paraId="40701AF7" w14:textId="77777777" w:rsidR="00142110" w:rsidRPr="00640621" w:rsidRDefault="00142110" w:rsidP="00DA5BFF">
            <w:pPr>
              <w:rPr>
                <w:rFonts w:eastAsia="Times New Roman" w:cs="Times New Roman"/>
                <w:i/>
                <w:iCs/>
                <w:color w:val="5B9BD5" w:themeColor="accent1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27C75A9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25EAF2B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4" w:type="pct"/>
            <w:shd w:val="clear" w:color="auto" w:fill="auto"/>
            <w:vAlign w:val="center"/>
          </w:tcPr>
          <w:p w14:paraId="416D9E6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9" w:type="pct"/>
            <w:shd w:val="clear" w:color="auto" w:fill="auto"/>
            <w:vAlign w:val="center"/>
          </w:tcPr>
          <w:p w14:paraId="2563E74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4ABAE2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944426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AB4C435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7" w:type="pct"/>
            <w:shd w:val="clear" w:color="auto" w:fill="auto"/>
            <w:vAlign w:val="center"/>
          </w:tcPr>
          <w:p w14:paraId="63D80E1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2A0F38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3AB48DA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D169FB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7F95AF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4236D6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3E28E0A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140725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60703CF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CE0A2A1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0CBE9D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09D66713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013CFD74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BD3EB70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2BFBE62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9BA446B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8" w:type="pct"/>
            <w:shd w:val="clear" w:color="auto" w:fill="auto"/>
            <w:vAlign w:val="center"/>
          </w:tcPr>
          <w:p w14:paraId="79DFACE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14F9DF7C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50FF545D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E54561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1" w:type="pct"/>
            <w:gridSpan w:val="2"/>
            <w:shd w:val="clear" w:color="auto" w:fill="auto"/>
            <w:vAlign w:val="center"/>
          </w:tcPr>
          <w:p w14:paraId="3477962F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6AC95D37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4A0A068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05" w:type="pct"/>
            <w:shd w:val="clear" w:color="auto" w:fill="auto"/>
            <w:vAlign w:val="center"/>
          </w:tcPr>
          <w:p w14:paraId="7DA8890E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BF7A696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76BE9CA2" w14:textId="77777777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  <w:tc>
          <w:tcPr>
            <w:tcW w:w="118" w:type="pct"/>
            <w:shd w:val="clear" w:color="auto" w:fill="auto"/>
            <w:vAlign w:val="center"/>
          </w:tcPr>
          <w:p w14:paraId="459EEA80" w14:textId="6CBDE499" w:rsidR="00142110" w:rsidRPr="00640621" w:rsidRDefault="00142110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ED2035" w:rsidRPr="00640621" w14:paraId="6C3017DB" w14:textId="77777777" w:rsidTr="00142110">
        <w:tc>
          <w:tcPr>
            <w:tcW w:w="313" w:type="pct"/>
            <w:shd w:val="clear" w:color="auto" w:fill="D9D9D9" w:themeFill="background1" w:themeFillShade="D9"/>
          </w:tcPr>
          <w:p w14:paraId="7DB6E8E9" w14:textId="61782717" w:rsidR="00ED2035" w:rsidRPr="00640621" w:rsidRDefault="00747C93" w:rsidP="00153A0E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Latn-CS" w:eastAsia="sr-Latn-RS"/>
              </w:rPr>
              <w:t>1</w:t>
            </w:r>
            <w:r w:rsidR="00ED2035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  <w:r w:rsidR="00153A0E">
              <w:rPr>
                <w:rFonts w:eastAsia="Times New Roman" w:cs="Times New Roman"/>
                <w:sz w:val="24"/>
                <w:szCs w:val="24"/>
                <w:lang w:val="sr-Cyrl-CS" w:eastAsia="sr-Latn-RS"/>
              </w:rPr>
              <w:t>5</w:t>
            </w:r>
            <w:r w:rsidR="00ED2035" w:rsidRPr="00640621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</w:p>
        </w:tc>
        <w:tc>
          <w:tcPr>
            <w:tcW w:w="4687" w:type="pct"/>
            <w:gridSpan w:val="36"/>
            <w:shd w:val="clear" w:color="auto" w:fill="D9D9D9" w:themeFill="background1" w:themeFillShade="D9"/>
          </w:tcPr>
          <w:p w14:paraId="6D12255B" w14:textId="224D274C" w:rsidR="00ED2035" w:rsidRPr="00640621" w:rsidRDefault="00ED2035" w:rsidP="00001B0E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EF57E0">
              <w:rPr>
                <w:rFonts w:eastAsia="Times New Roman" w:cs="Times New Roman"/>
                <w:sz w:val="24"/>
                <w:szCs w:val="24"/>
                <w:lang w:eastAsia="sr-Latn-RS"/>
              </w:rPr>
              <w:t xml:space="preserve">Спремност </w:t>
            </w:r>
            <w:r w:rsidR="00153A0E" w:rsidRPr="00153A0E">
              <w:rPr>
                <w:rFonts w:eastAsia="Times New Roman" w:cs="Times New Roman"/>
                <w:sz w:val="24"/>
                <w:szCs w:val="24"/>
                <w:lang w:eastAsia="sr-Latn-RS"/>
              </w:rPr>
              <w:t xml:space="preserve">Програма енергетске санације </w:t>
            </w:r>
            <w:r w:rsidR="00001B0E" w:rsidRPr="00001B0E">
              <w:rPr>
                <w:rFonts w:eastAsia="Times New Roman" w:cs="Times New Roman"/>
                <w:sz w:val="24"/>
                <w:szCs w:val="24"/>
                <w:lang w:eastAsia="sr-Latn-RS"/>
              </w:rPr>
              <w:t>стамбених зграда, породичних кућа и станова за реализацију</w:t>
            </w:r>
          </w:p>
        </w:tc>
      </w:tr>
      <w:tr w:rsidR="00ED2035" w:rsidRPr="00640621" w14:paraId="5353D5E4" w14:textId="77777777" w:rsidTr="003A7929">
        <w:tc>
          <w:tcPr>
            <w:tcW w:w="5000" w:type="pct"/>
            <w:gridSpan w:val="37"/>
            <w:shd w:val="clear" w:color="auto" w:fill="auto"/>
          </w:tcPr>
          <w:p w14:paraId="60BDA72D" w14:textId="4F4C8381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  <w:r w:rsidRPr="00D82908">
              <w:rPr>
                <w:rFonts w:eastAsia="Times New Roman" w:cs="Times New Roman"/>
                <w:i/>
                <w:iCs/>
                <w:color w:val="5B9BD5" w:themeColor="accent1"/>
                <w:lang w:eastAsia="sr-Latn-RS"/>
              </w:rPr>
              <w:t>(</w:t>
            </w:r>
            <w:r w:rsidR="00001B0E" w:rsidRPr="00001B0E">
              <w:rPr>
                <w:rFonts w:eastAsia="Times New Roman" w:cs="Times New Roman"/>
                <w:i/>
                <w:iCs/>
                <w:color w:val="5B9BD5" w:themeColor="accent1"/>
                <w:lang w:eastAsia="sr-Latn-RS"/>
              </w:rPr>
              <w:t>(Донет акт о начину доделе средстава за појединачне пројекте енергетске санације стамбених зграда, породичних кућа и станова на нивоу ЈЛС или процедуре потребне за реализацију пројеката енергетске санације стамбених зграда, породичних кућа и станова на нивоу ЈЛС)</w:t>
            </w:r>
          </w:p>
          <w:p w14:paraId="66C34C67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6D56EA33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3A639E1D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430DF346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093A8DF0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2663EAEF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623895E2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2FDAEEBF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D05E196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65AC2D47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1951EB51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6BD32D4" w14:textId="77777777" w:rsidR="00ED2035" w:rsidRPr="00640621" w:rsidRDefault="00ED2035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DA5BFF" w:rsidRPr="00640621" w14:paraId="2D0254D5" w14:textId="77777777" w:rsidTr="00142110">
        <w:tc>
          <w:tcPr>
            <w:tcW w:w="313" w:type="pct"/>
            <w:shd w:val="clear" w:color="auto" w:fill="DBDBDB" w:themeFill="accent3" w:themeFillTint="66"/>
          </w:tcPr>
          <w:p w14:paraId="48A2BE28" w14:textId="7903DE84" w:rsidR="00DA5BFF" w:rsidRPr="00640621" w:rsidRDefault="00747C93" w:rsidP="00DA5BFF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>
              <w:rPr>
                <w:rFonts w:eastAsia="Times New Roman" w:cs="Times New Roman"/>
                <w:sz w:val="24"/>
                <w:szCs w:val="24"/>
                <w:lang w:val="sr-Latn-CS" w:eastAsia="sr-Latn-RS"/>
              </w:rPr>
              <w:t>1</w:t>
            </w:r>
            <w:r w:rsidR="00EF57E0">
              <w:rPr>
                <w:rFonts w:eastAsia="Times New Roman" w:cs="Times New Roman"/>
                <w:sz w:val="24"/>
                <w:szCs w:val="24"/>
                <w:lang w:eastAsia="sr-Latn-RS"/>
              </w:rPr>
              <w:t>.</w:t>
            </w:r>
            <w:r w:rsidR="00153A0E">
              <w:rPr>
                <w:rFonts w:eastAsia="Times New Roman" w:cs="Times New Roman"/>
                <w:sz w:val="24"/>
                <w:szCs w:val="24"/>
                <w:lang w:eastAsia="sr-Latn-RS"/>
              </w:rPr>
              <w:t>6</w:t>
            </w:r>
          </w:p>
        </w:tc>
        <w:tc>
          <w:tcPr>
            <w:tcW w:w="4687" w:type="pct"/>
            <w:gridSpan w:val="36"/>
            <w:shd w:val="clear" w:color="auto" w:fill="DBDBDB" w:themeFill="accent3" w:themeFillTint="66"/>
          </w:tcPr>
          <w:p w14:paraId="2665DDFF" w14:textId="51B0A4C2" w:rsidR="00DA5BFF" w:rsidRPr="00640621" w:rsidRDefault="00DA5BFF" w:rsidP="00772875">
            <w:pPr>
              <w:rPr>
                <w:rFonts w:eastAsia="Times New Roman" w:cs="Times New Roman"/>
                <w:sz w:val="24"/>
                <w:szCs w:val="24"/>
                <w:lang w:eastAsia="sr-Latn-RS"/>
              </w:rPr>
            </w:pPr>
            <w:r w:rsidRPr="00640621">
              <w:rPr>
                <w:sz w:val="24"/>
                <w:szCs w:val="24"/>
              </w:rPr>
              <w:t xml:space="preserve">Претходна искуства у спровођењу истих или сличних </w:t>
            </w:r>
            <w:r w:rsidR="00772875">
              <w:rPr>
                <w:sz w:val="24"/>
                <w:szCs w:val="24"/>
                <w:lang w:val="sr-Cyrl-CS"/>
              </w:rPr>
              <w:t>п</w:t>
            </w:r>
            <w:r w:rsidRPr="00640621">
              <w:rPr>
                <w:sz w:val="24"/>
                <w:szCs w:val="24"/>
              </w:rPr>
              <w:t>рограма</w:t>
            </w:r>
          </w:p>
        </w:tc>
      </w:tr>
      <w:tr w:rsidR="00DA5BFF" w:rsidRPr="00640621" w14:paraId="5DF2492E" w14:textId="77777777" w:rsidTr="003A7929">
        <w:tc>
          <w:tcPr>
            <w:tcW w:w="5000" w:type="pct"/>
            <w:gridSpan w:val="37"/>
            <w:shd w:val="clear" w:color="auto" w:fill="auto"/>
          </w:tcPr>
          <w:p w14:paraId="4D7D3703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57B43A71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3832DE6A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128B486D" w14:textId="687D8F93" w:rsidR="00DA5BFF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33F9E986" w14:textId="15807B78" w:rsidR="009F6BBB" w:rsidRDefault="009F6BBB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7D0D7080" w14:textId="07A1CA67" w:rsidR="009F6BBB" w:rsidRDefault="009F6BBB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3BDA7E00" w14:textId="77777777" w:rsidR="009F6BBB" w:rsidRPr="00640621" w:rsidRDefault="009F6BBB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04662EC1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  <w:p w14:paraId="5F1C5B95" w14:textId="77777777" w:rsidR="00DA5BFF" w:rsidRPr="00640621" w:rsidRDefault="00DA5BFF" w:rsidP="00DA5BFF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272355FB" w14:textId="29EC8201" w:rsidR="006C09F6" w:rsidRPr="00640621" w:rsidRDefault="006C09F6">
      <w:pPr>
        <w:rPr>
          <w:rFonts w:eastAsia="Times New Roman" w:cs="Times New Roman"/>
          <w:bCs/>
          <w:sz w:val="24"/>
          <w:szCs w:val="24"/>
          <w:lang w:eastAsia="sr-Latn-RS"/>
        </w:rPr>
      </w:pPr>
    </w:p>
    <w:p w14:paraId="0709B26E" w14:textId="300567F7" w:rsidR="00747C93" w:rsidRPr="00397599" w:rsidRDefault="00397599" w:rsidP="00747C93">
      <w:pPr>
        <w:tabs>
          <w:tab w:val="left" w:pos="819"/>
        </w:tabs>
        <w:rPr>
          <w:rFonts w:eastAsia="Times New Roman" w:cs="Times New Roman"/>
          <w:lang w:val="sr-Cyrl-CS" w:eastAsia="sr-Latn-RS"/>
        </w:rPr>
      </w:pPr>
      <w:r>
        <w:rPr>
          <w:rFonts w:eastAsia="Times New Roman" w:cs="Times New Roman"/>
          <w:lang w:eastAsia="sr-Latn-RS"/>
        </w:rPr>
        <w:t xml:space="preserve">Руководилац </w:t>
      </w:r>
      <w:r w:rsidR="008C6980">
        <w:rPr>
          <w:rFonts w:eastAsia="Times New Roman" w:cs="Times New Roman"/>
          <w:lang w:val="sr-Cyrl-CS" w:eastAsia="sr-Latn-RS"/>
        </w:rPr>
        <w:t xml:space="preserve">Програма </w:t>
      </w:r>
      <w:r w:rsidRPr="00F33385">
        <w:rPr>
          <w:rFonts w:eastAsia="Times New Roman" w:cs="Times New Roman"/>
          <w:lang w:eastAsia="sr-Latn-RS"/>
        </w:rPr>
        <w:t>енергетске санације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747C93" w:rsidRPr="00640621" w14:paraId="0B27CAC4" w14:textId="77777777" w:rsidTr="00B502A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1A0ED76B" w14:textId="77777777" w:rsidR="00747C93" w:rsidRPr="00640621" w:rsidRDefault="00747C93" w:rsidP="00B502A8">
            <w:pPr>
              <w:rPr>
                <w:rFonts w:eastAsia="Times New Roman" w:cs="Times New Roman"/>
                <w:lang w:eastAsia="sr-Latn-RS"/>
              </w:rPr>
            </w:pPr>
            <w:r w:rsidRPr="0064062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466AD2DA" w14:textId="77777777" w:rsidR="00747C93" w:rsidRPr="00640621" w:rsidRDefault="00747C93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747C93" w:rsidRPr="00640621" w14:paraId="7C207337" w14:textId="77777777" w:rsidTr="00B502A8">
        <w:trPr>
          <w:trHeight w:val="600"/>
        </w:trPr>
        <w:tc>
          <w:tcPr>
            <w:tcW w:w="2268" w:type="dxa"/>
            <w:shd w:val="clear" w:color="auto" w:fill="C0C0C0"/>
          </w:tcPr>
          <w:p w14:paraId="109A8551" w14:textId="77777777" w:rsidR="00747C93" w:rsidRPr="00640621" w:rsidRDefault="00747C93" w:rsidP="00B502A8">
            <w:pPr>
              <w:rPr>
                <w:rFonts w:eastAsia="Times New Roman" w:cs="Times New Roman"/>
                <w:lang w:eastAsia="sr-Latn-RS"/>
              </w:rPr>
            </w:pPr>
            <w:r w:rsidRPr="00640621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12F92C2D" w14:textId="77777777" w:rsidR="00747C93" w:rsidRPr="00640621" w:rsidRDefault="00747C93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03F10004" w14:textId="77777777" w:rsidR="00747C93" w:rsidRPr="00640621" w:rsidRDefault="00747C93" w:rsidP="00747C93">
      <w:pPr>
        <w:tabs>
          <w:tab w:val="left" w:pos="819"/>
        </w:tabs>
        <w:rPr>
          <w:rFonts w:eastAsia="Times New Roman" w:cs="Times New Roman"/>
          <w:sz w:val="20"/>
          <w:szCs w:val="20"/>
          <w:lang w:eastAsia="sr-Latn-RS"/>
        </w:rPr>
      </w:pPr>
    </w:p>
    <w:p w14:paraId="4F9A56D2" w14:textId="41DB91F1" w:rsidR="00747C93" w:rsidRPr="00640621" w:rsidRDefault="00747C93" w:rsidP="00747C93">
      <w:pPr>
        <w:tabs>
          <w:tab w:val="left" w:pos="819"/>
        </w:tabs>
        <w:rPr>
          <w:rFonts w:eastAsia="Times New Roman" w:cs="Times New Roman"/>
          <w:lang w:eastAsia="sr-Latn-RS"/>
        </w:rPr>
      </w:pPr>
      <w:r w:rsidRPr="00640621">
        <w:rPr>
          <w:rFonts w:eastAsia="Times New Roman" w:cs="Times New Roman"/>
          <w:lang w:eastAsia="sr-Latn-RS"/>
        </w:rPr>
        <w:t>Овлашћени представник</w:t>
      </w:r>
      <w:r w:rsidR="00153A0E">
        <w:rPr>
          <w:rFonts w:eastAsia="Times New Roman" w:cs="Times New Roman"/>
          <w:lang w:val="sr-Cyrl-CS" w:eastAsia="sr-Latn-RS"/>
        </w:rPr>
        <w:t xml:space="preserve"> ЈЛС</w:t>
      </w:r>
      <w:r w:rsidRPr="00640621">
        <w:rPr>
          <w:rFonts w:eastAsia="Times New Roman" w:cs="Times New Roman"/>
          <w:lang w:eastAsia="sr-Latn-RS"/>
        </w:rPr>
        <w:t xml:space="preserve"> </w:t>
      </w:r>
    </w:p>
    <w:tbl>
      <w:tblPr>
        <w:tblW w:w="7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5670"/>
      </w:tblGrid>
      <w:tr w:rsidR="00747C93" w:rsidRPr="00640621" w14:paraId="33CE0717" w14:textId="77777777" w:rsidTr="00B502A8">
        <w:trPr>
          <w:trHeight w:val="400"/>
        </w:trPr>
        <w:tc>
          <w:tcPr>
            <w:tcW w:w="2268" w:type="dxa"/>
            <w:shd w:val="clear" w:color="auto" w:fill="C0C0C0"/>
            <w:hideMark/>
          </w:tcPr>
          <w:p w14:paraId="6F01870F" w14:textId="77777777" w:rsidR="00747C93" w:rsidRPr="00640621" w:rsidRDefault="00747C93" w:rsidP="00B502A8">
            <w:pPr>
              <w:rPr>
                <w:rFonts w:eastAsia="Times New Roman" w:cs="Times New Roman"/>
                <w:lang w:eastAsia="sr-Latn-RS"/>
              </w:rPr>
            </w:pPr>
            <w:r w:rsidRPr="00640621">
              <w:rPr>
                <w:rFonts w:eastAsia="Times New Roman" w:cs="Times New Roman"/>
                <w:lang w:eastAsia="sr-Latn-RS"/>
              </w:rPr>
              <w:t>Име и презиме</w:t>
            </w:r>
          </w:p>
        </w:tc>
        <w:tc>
          <w:tcPr>
            <w:tcW w:w="5670" w:type="dxa"/>
            <w:shd w:val="clear" w:color="auto" w:fill="auto"/>
          </w:tcPr>
          <w:p w14:paraId="28A7434F" w14:textId="77777777" w:rsidR="00747C93" w:rsidRPr="00640621" w:rsidRDefault="00747C93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  <w:tr w:rsidR="00747C93" w:rsidRPr="00640621" w14:paraId="6A0B5014" w14:textId="77777777" w:rsidTr="00B502A8">
        <w:trPr>
          <w:trHeight w:val="600"/>
        </w:trPr>
        <w:tc>
          <w:tcPr>
            <w:tcW w:w="2268" w:type="dxa"/>
            <w:shd w:val="clear" w:color="auto" w:fill="C0C0C0"/>
          </w:tcPr>
          <w:p w14:paraId="01F2CB96" w14:textId="77777777" w:rsidR="00747C93" w:rsidRPr="00640621" w:rsidRDefault="00747C93" w:rsidP="00B502A8">
            <w:pPr>
              <w:rPr>
                <w:rFonts w:eastAsia="Times New Roman" w:cs="Times New Roman"/>
                <w:lang w:eastAsia="sr-Latn-RS"/>
              </w:rPr>
            </w:pPr>
            <w:r w:rsidRPr="00640621">
              <w:rPr>
                <w:rFonts w:eastAsia="Times New Roman" w:cs="Times New Roman"/>
                <w:lang w:eastAsia="sr-Latn-RS"/>
              </w:rPr>
              <w:t>Потпис</w:t>
            </w:r>
          </w:p>
        </w:tc>
        <w:tc>
          <w:tcPr>
            <w:tcW w:w="5670" w:type="dxa"/>
            <w:shd w:val="clear" w:color="auto" w:fill="auto"/>
          </w:tcPr>
          <w:p w14:paraId="5A78DEE1" w14:textId="77777777" w:rsidR="00747C93" w:rsidRPr="00640621" w:rsidRDefault="00747C93" w:rsidP="00B502A8">
            <w:pPr>
              <w:rPr>
                <w:rFonts w:eastAsia="Times New Roman" w:cs="Times New Roman"/>
                <w:color w:val="000000"/>
                <w:lang w:eastAsia="sr-Latn-RS"/>
              </w:rPr>
            </w:pPr>
          </w:p>
        </w:tc>
      </w:tr>
    </w:tbl>
    <w:p w14:paraId="41263749" w14:textId="5DA12C4A" w:rsidR="00860F6A" w:rsidRPr="00640621" w:rsidRDefault="00860F6A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860F6A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E8BEA" w16cex:dateUtc="2021-04-12T0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31AA93" w16cid:durableId="241E8BCF"/>
  <w16cid:commentId w16cid:paraId="4F0A37D2" w16cid:durableId="241E8B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306CA" w14:textId="77777777" w:rsidR="00C75291" w:rsidRDefault="00C75291" w:rsidP="001E2F65">
      <w:r>
        <w:separator/>
      </w:r>
    </w:p>
  </w:endnote>
  <w:endnote w:type="continuationSeparator" w:id="0">
    <w:p w14:paraId="1301B500" w14:textId="77777777" w:rsidR="00C75291" w:rsidRDefault="00C75291" w:rsidP="001E2F65">
      <w:r>
        <w:continuationSeparator/>
      </w:r>
    </w:p>
  </w:endnote>
  <w:endnote w:type="continuationNotice" w:id="1">
    <w:p w14:paraId="09D36EAE" w14:textId="77777777" w:rsidR="00C75291" w:rsidRDefault="00C752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22B84C" w14:textId="77777777" w:rsidR="00C75291" w:rsidRDefault="00C75291" w:rsidP="001E2F65">
      <w:r>
        <w:separator/>
      </w:r>
    </w:p>
  </w:footnote>
  <w:footnote w:type="continuationSeparator" w:id="0">
    <w:p w14:paraId="068FF1DF" w14:textId="77777777" w:rsidR="00C75291" w:rsidRDefault="00C75291" w:rsidP="001E2F65">
      <w:r>
        <w:continuationSeparator/>
      </w:r>
    </w:p>
  </w:footnote>
  <w:footnote w:type="continuationNotice" w:id="1">
    <w:p w14:paraId="0FB2BBA9" w14:textId="77777777" w:rsidR="00C75291" w:rsidRDefault="00C7529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MqkFAD/DHTQtAAAA"/>
  </w:docVars>
  <w:rsids>
    <w:rsidRoot w:val="00B11AF6"/>
    <w:rsid w:val="000009BA"/>
    <w:rsid w:val="0000137F"/>
    <w:rsid w:val="00001B0E"/>
    <w:rsid w:val="0000748B"/>
    <w:rsid w:val="00021E7A"/>
    <w:rsid w:val="00030499"/>
    <w:rsid w:val="000357BF"/>
    <w:rsid w:val="00036531"/>
    <w:rsid w:val="00052F7C"/>
    <w:rsid w:val="00060165"/>
    <w:rsid w:val="00060799"/>
    <w:rsid w:val="000632C9"/>
    <w:rsid w:val="00092BC6"/>
    <w:rsid w:val="000961CF"/>
    <w:rsid w:val="000A3C6B"/>
    <w:rsid w:val="000F0A61"/>
    <w:rsid w:val="000F3CAC"/>
    <w:rsid w:val="000F3F87"/>
    <w:rsid w:val="000F4D5E"/>
    <w:rsid w:val="0010650D"/>
    <w:rsid w:val="001114A1"/>
    <w:rsid w:val="00122C86"/>
    <w:rsid w:val="00127D22"/>
    <w:rsid w:val="00134BFA"/>
    <w:rsid w:val="00137473"/>
    <w:rsid w:val="001401F1"/>
    <w:rsid w:val="00141163"/>
    <w:rsid w:val="00142110"/>
    <w:rsid w:val="00142E20"/>
    <w:rsid w:val="00153A0E"/>
    <w:rsid w:val="00156D16"/>
    <w:rsid w:val="00162CC0"/>
    <w:rsid w:val="00163E20"/>
    <w:rsid w:val="00164E03"/>
    <w:rsid w:val="001708F6"/>
    <w:rsid w:val="0017501D"/>
    <w:rsid w:val="00196047"/>
    <w:rsid w:val="001A1FC1"/>
    <w:rsid w:val="001A2C65"/>
    <w:rsid w:val="001A679A"/>
    <w:rsid w:val="001B072E"/>
    <w:rsid w:val="001C54FD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7883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864C1"/>
    <w:rsid w:val="00286C2C"/>
    <w:rsid w:val="002912E2"/>
    <w:rsid w:val="002B716F"/>
    <w:rsid w:val="002C0567"/>
    <w:rsid w:val="002C6D7C"/>
    <w:rsid w:val="002D02CD"/>
    <w:rsid w:val="002D7BBB"/>
    <w:rsid w:val="002E0063"/>
    <w:rsid w:val="002E1DB0"/>
    <w:rsid w:val="002E709F"/>
    <w:rsid w:val="002F6BDD"/>
    <w:rsid w:val="002F6C3C"/>
    <w:rsid w:val="002F7EAB"/>
    <w:rsid w:val="003059F2"/>
    <w:rsid w:val="00305D04"/>
    <w:rsid w:val="0030646E"/>
    <w:rsid w:val="0032419C"/>
    <w:rsid w:val="00327777"/>
    <w:rsid w:val="003304CE"/>
    <w:rsid w:val="0035649F"/>
    <w:rsid w:val="00356E8D"/>
    <w:rsid w:val="0035752B"/>
    <w:rsid w:val="003659F9"/>
    <w:rsid w:val="00371D18"/>
    <w:rsid w:val="00383B3E"/>
    <w:rsid w:val="00383BE4"/>
    <w:rsid w:val="00385475"/>
    <w:rsid w:val="00392FA5"/>
    <w:rsid w:val="00397599"/>
    <w:rsid w:val="003A1F39"/>
    <w:rsid w:val="003A7929"/>
    <w:rsid w:val="003B0376"/>
    <w:rsid w:val="003B0CE4"/>
    <w:rsid w:val="003B3F5E"/>
    <w:rsid w:val="003D2A53"/>
    <w:rsid w:val="003D5CAF"/>
    <w:rsid w:val="003F430E"/>
    <w:rsid w:val="003F771D"/>
    <w:rsid w:val="003F7FCE"/>
    <w:rsid w:val="004030D2"/>
    <w:rsid w:val="00407AC5"/>
    <w:rsid w:val="0041042A"/>
    <w:rsid w:val="00412FFB"/>
    <w:rsid w:val="00431940"/>
    <w:rsid w:val="004320B1"/>
    <w:rsid w:val="004330C8"/>
    <w:rsid w:val="00437795"/>
    <w:rsid w:val="00443D6F"/>
    <w:rsid w:val="00454C93"/>
    <w:rsid w:val="0045587B"/>
    <w:rsid w:val="0046242B"/>
    <w:rsid w:val="00464EDC"/>
    <w:rsid w:val="00466675"/>
    <w:rsid w:val="00476E9B"/>
    <w:rsid w:val="00480F07"/>
    <w:rsid w:val="00481523"/>
    <w:rsid w:val="004840C2"/>
    <w:rsid w:val="00485528"/>
    <w:rsid w:val="00492720"/>
    <w:rsid w:val="00493248"/>
    <w:rsid w:val="004C1AD4"/>
    <w:rsid w:val="004C461D"/>
    <w:rsid w:val="004D2401"/>
    <w:rsid w:val="004D585D"/>
    <w:rsid w:val="004E0006"/>
    <w:rsid w:val="004E1E72"/>
    <w:rsid w:val="004E33D5"/>
    <w:rsid w:val="004E7090"/>
    <w:rsid w:val="004E7488"/>
    <w:rsid w:val="004F06BB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7468"/>
    <w:rsid w:val="00537CEE"/>
    <w:rsid w:val="00544887"/>
    <w:rsid w:val="00546563"/>
    <w:rsid w:val="00580BA5"/>
    <w:rsid w:val="0058212F"/>
    <w:rsid w:val="005921F2"/>
    <w:rsid w:val="005A1349"/>
    <w:rsid w:val="005A2890"/>
    <w:rsid w:val="005A7EFB"/>
    <w:rsid w:val="005B472B"/>
    <w:rsid w:val="005B4B4C"/>
    <w:rsid w:val="005C1266"/>
    <w:rsid w:val="005C65C0"/>
    <w:rsid w:val="005D47D9"/>
    <w:rsid w:val="005D4EC6"/>
    <w:rsid w:val="005E31DF"/>
    <w:rsid w:val="005F4BC1"/>
    <w:rsid w:val="006058A1"/>
    <w:rsid w:val="00605D1E"/>
    <w:rsid w:val="00613AC6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67E7"/>
    <w:rsid w:val="006A5CBA"/>
    <w:rsid w:val="006B3753"/>
    <w:rsid w:val="006B638B"/>
    <w:rsid w:val="006C00B2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25C6C"/>
    <w:rsid w:val="00743FB9"/>
    <w:rsid w:val="00747C93"/>
    <w:rsid w:val="007506DC"/>
    <w:rsid w:val="00753ECF"/>
    <w:rsid w:val="00760C8C"/>
    <w:rsid w:val="0076123A"/>
    <w:rsid w:val="00772875"/>
    <w:rsid w:val="00782794"/>
    <w:rsid w:val="007874E8"/>
    <w:rsid w:val="007A1C83"/>
    <w:rsid w:val="007A38E6"/>
    <w:rsid w:val="007B1621"/>
    <w:rsid w:val="007B6145"/>
    <w:rsid w:val="007C5897"/>
    <w:rsid w:val="007C752D"/>
    <w:rsid w:val="007D7BF1"/>
    <w:rsid w:val="007E3613"/>
    <w:rsid w:val="007E3D5C"/>
    <w:rsid w:val="00800747"/>
    <w:rsid w:val="00820E83"/>
    <w:rsid w:val="0082403D"/>
    <w:rsid w:val="008327BC"/>
    <w:rsid w:val="00844837"/>
    <w:rsid w:val="008524C0"/>
    <w:rsid w:val="00852C77"/>
    <w:rsid w:val="0085596B"/>
    <w:rsid w:val="008574DC"/>
    <w:rsid w:val="00860F6A"/>
    <w:rsid w:val="0086547C"/>
    <w:rsid w:val="008722F0"/>
    <w:rsid w:val="0087294F"/>
    <w:rsid w:val="00875FDE"/>
    <w:rsid w:val="008843A1"/>
    <w:rsid w:val="00886FFC"/>
    <w:rsid w:val="00891427"/>
    <w:rsid w:val="0089413E"/>
    <w:rsid w:val="008A1D9E"/>
    <w:rsid w:val="008A3773"/>
    <w:rsid w:val="008A5387"/>
    <w:rsid w:val="008A68B3"/>
    <w:rsid w:val="008A6BF5"/>
    <w:rsid w:val="008B3E0B"/>
    <w:rsid w:val="008B4072"/>
    <w:rsid w:val="008B4EA1"/>
    <w:rsid w:val="008B6AC3"/>
    <w:rsid w:val="008C3353"/>
    <w:rsid w:val="008C5680"/>
    <w:rsid w:val="008C6661"/>
    <w:rsid w:val="008C6980"/>
    <w:rsid w:val="008D3A91"/>
    <w:rsid w:val="008D5649"/>
    <w:rsid w:val="008D7100"/>
    <w:rsid w:val="008D7939"/>
    <w:rsid w:val="008E7919"/>
    <w:rsid w:val="008F22DA"/>
    <w:rsid w:val="008F3F57"/>
    <w:rsid w:val="00903EF8"/>
    <w:rsid w:val="00916232"/>
    <w:rsid w:val="009200ED"/>
    <w:rsid w:val="0092275B"/>
    <w:rsid w:val="009268BF"/>
    <w:rsid w:val="00930D34"/>
    <w:rsid w:val="009405F7"/>
    <w:rsid w:val="009520FF"/>
    <w:rsid w:val="00973B35"/>
    <w:rsid w:val="00984ACB"/>
    <w:rsid w:val="00987ECC"/>
    <w:rsid w:val="00990BEE"/>
    <w:rsid w:val="009A3E75"/>
    <w:rsid w:val="009A4BD8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1141B"/>
    <w:rsid w:val="00A12E53"/>
    <w:rsid w:val="00A205D9"/>
    <w:rsid w:val="00A20CF3"/>
    <w:rsid w:val="00A26B88"/>
    <w:rsid w:val="00A31D8A"/>
    <w:rsid w:val="00A3519C"/>
    <w:rsid w:val="00A4093B"/>
    <w:rsid w:val="00A43F2C"/>
    <w:rsid w:val="00A467F9"/>
    <w:rsid w:val="00A473A1"/>
    <w:rsid w:val="00A639C8"/>
    <w:rsid w:val="00A678DF"/>
    <w:rsid w:val="00A719BB"/>
    <w:rsid w:val="00A73A8D"/>
    <w:rsid w:val="00A84D76"/>
    <w:rsid w:val="00A87E1A"/>
    <w:rsid w:val="00AA6DBA"/>
    <w:rsid w:val="00AC3C38"/>
    <w:rsid w:val="00AD085E"/>
    <w:rsid w:val="00AD6D0D"/>
    <w:rsid w:val="00AE0A6F"/>
    <w:rsid w:val="00AE735D"/>
    <w:rsid w:val="00AF14C0"/>
    <w:rsid w:val="00AF1533"/>
    <w:rsid w:val="00AF5876"/>
    <w:rsid w:val="00AF76E2"/>
    <w:rsid w:val="00B049CF"/>
    <w:rsid w:val="00B114A7"/>
    <w:rsid w:val="00B11AF6"/>
    <w:rsid w:val="00B176F5"/>
    <w:rsid w:val="00B2022C"/>
    <w:rsid w:val="00B20CB9"/>
    <w:rsid w:val="00B31CF1"/>
    <w:rsid w:val="00B427DE"/>
    <w:rsid w:val="00B5706C"/>
    <w:rsid w:val="00B61950"/>
    <w:rsid w:val="00B65785"/>
    <w:rsid w:val="00B66F10"/>
    <w:rsid w:val="00B73706"/>
    <w:rsid w:val="00B803E7"/>
    <w:rsid w:val="00B95481"/>
    <w:rsid w:val="00BA2101"/>
    <w:rsid w:val="00BB0211"/>
    <w:rsid w:val="00BB313D"/>
    <w:rsid w:val="00BC1506"/>
    <w:rsid w:val="00BC54B8"/>
    <w:rsid w:val="00BD1C62"/>
    <w:rsid w:val="00BD5F3B"/>
    <w:rsid w:val="00BE34E8"/>
    <w:rsid w:val="00BF1D9C"/>
    <w:rsid w:val="00BF5170"/>
    <w:rsid w:val="00BF7AB0"/>
    <w:rsid w:val="00C0324E"/>
    <w:rsid w:val="00C07954"/>
    <w:rsid w:val="00C10DD1"/>
    <w:rsid w:val="00C127F4"/>
    <w:rsid w:val="00C140DF"/>
    <w:rsid w:val="00C203FF"/>
    <w:rsid w:val="00C25224"/>
    <w:rsid w:val="00C35ABC"/>
    <w:rsid w:val="00C4563A"/>
    <w:rsid w:val="00C4661A"/>
    <w:rsid w:val="00C472F2"/>
    <w:rsid w:val="00C71861"/>
    <w:rsid w:val="00C7212A"/>
    <w:rsid w:val="00C728C4"/>
    <w:rsid w:val="00C75291"/>
    <w:rsid w:val="00C773FF"/>
    <w:rsid w:val="00C87466"/>
    <w:rsid w:val="00C94E82"/>
    <w:rsid w:val="00C95214"/>
    <w:rsid w:val="00C95380"/>
    <w:rsid w:val="00C9587B"/>
    <w:rsid w:val="00CA39C1"/>
    <w:rsid w:val="00CA5B8B"/>
    <w:rsid w:val="00CA723D"/>
    <w:rsid w:val="00CA77D6"/>
    <w:rsid w:val="00CB444E"/>
    <w:rsid w:val="00CC1A0D"/>
    <w:rsid w:val="00CE36E2"/>
    <w:rsid w:val="00CF4816"/>
    <w:rsid w:val="00D01D32"/>
    <w:rsid w:val="00D07821"/>
    <w:rsid w:val="00D157EE"/>
    <w:rsid w:val="00D1651A"/>
    <w:rsid w:val="00D27C0A"/>
    <w:rsid w:val="00D31387"/>
    <w:rsid w:val="00D3367A"/>
    <w:rsid w:val="00D37CAE"/>
    <w:rsid w:val="00D4157D"/>
    <w:rsid w:val="00D42311"/>
    <w:rsid w:val="00D47A55"/>
    <w:rsid w:val="00D50CA2"/>
    <w:rsid w:val="00D60413"/>
    <w:rsid w:val="00D611BA"/>
    <w:rsid w:val="00D62834"/>
    <w:rsid w:val="00D6611A"/>
    <w:rsid w:val="00D66C74"/>
    <w:rsid w:val="00D673E7"/>
    <w:rsid w:val="00D82908"/>
    <w:rsid w:val="00D8680A"/>
    <w:rsid w:val="00DA0F54"/>
    <w:rsid w:val="00DA1F90"/>
    <w:rsid w:val="00DA21C8"/>
    <w:rsid w:val="00DA2CBA"/>
    <w:rsid w:val="00DA5BFF"/>
    <w:rsid w:val="00DB452D"/>
    <w:rsid w:val="00DC4CA3"/>
    <w:rsid w:val="00DD2548"/>
    <w:rsid w:val="00DD25C8"/>
    <w:rsid w:val="00DD3C93"/>
    <w:rsid w:val="00DD75A9"/>
    <w:rsid w:val="00DD79C0"/>
    <w:rsid w:val="00DE21A1"/>
    <w:rsid w:val="00DE7F39"/>
    <w:rsid w:val="00DF5D27"/>
    <w:rsid w:val="00E62117"/>
    <w:rsid w:val="00E77C7E"/>
    <w:rsid w:val="00E77D85"/>
    <w:rsid w:val="00EB73FA"/>
    <w:rsid w:val="00EC085C"/>
    <w:rsid w:val="00EC4C3D"/>
    <w:rsid w:val="00EC5CD4"/>
    <w:rsid w:val="00ED2035"/>
    <w:rsid w:val="00EE0B00"/>
    <w:rsid w:val="00EE16ED"/>
    <w:rsid w:val="00EE2CC5"/>
    <w:rsid w:val="00EF07AD"/>
    <w:rsid w:val="00EF21DB"/>
    <w:rsid w:val="00EF41B4"/>
    <w:rsid w:val="00EF57E0"/>
    <w:rsid w:val="00EF769E"/>
    <w:rsid w:val="00F04625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4E8A"/>
    <w:rsid w:val="00FC6FF2"/>
    <w:rsid w:val="00FC7E2F"/>
    <w:rsid w:val="00FD2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3CA43-AC16-489F-BE76-8C2A4F60E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Tatjana Stojanovic</cp:lastModifiedBy>
  <cp:revision>2</cp:revision>
  <cp:lastPrinted>2016-10-07T07:40:00Z</cp:lastPrinted>
  <dcterms:created xsi:type="dcterms:W3CDTF">2022-01-24T12:29:00Z</dcterms:created>
  <dcterms:modified xsi:type="dcterms:W3CDTF">2022-01-24T12:29:00Z</dcterms:modified>
</cp:coreProperties>
</file>